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D7E39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5EAC24B" w:rsidR="007B4A91" w:rsidRDefault="00D77979">
      <w:pPr>
        <w:rPr>
          <w:sz w:val="28"/>
          <w:szCs w:val="28"/>
        </w:rPr>
      </w:pPr>
      <w:r>
        <w:rPr>
          <w:sz w:val="28"/>
          <w:szCs w:val="28"/>
        </w:rPr>
        <w:t>Forest runner</w:t>
      </w:r>
    </w:p>
    <w:p w14:paraId="34A9E19B" w14:textId="77777777" w:rsidR="007B4A91" w:rsidRDefault="002D7E39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646F2E8" w:rsidR="007B4A91" w:rsidRDefault="00D77979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ing coins</w:t>
      </w:r>
    </w:p>
    <w:p w14:paraId="3D632C61" w14:textId="77777777" w:rsidR="007B4A91" w:rsidRDefault="002D7E39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3A3DC5E" w:rsidR="007B4A91" w:rsidRDefault="00D77979">
      <w:pPr>
        <w:ind w:left="720"/>
        <w:rPr>
          <w:sz w:val="28"/>
          <w:szCs w:val="28"/>
        </w:rPr>
      </w:pPr>
      <w:r>
        <w:rPr>
          <w:sz w:val="28"/>
          <w:szCs w:val="28"/>
        </w:rPr>
        <w:t>Boy runs through a forest facing obstacles collecting coins</w:t>
      </w:r>
    </w:p>
    <w:p w14:paraId="6102F988" w14:textId="77777777" w:rsidR="007B4A91" w:rsidRDefault="002D7E39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D7E39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D7E39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79502ED" w:rsidR="007B4A91" w:rsidRDefault="00D7797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zack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C6E6576" w:rsidR="007B4A91" w:rsidRDefault="00D7797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DA85013" w:rsidR="007B4A91" w:rsidRDefault="00D7797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64BDC4C" w:rsidR="007B4A91" w:rsidRDefault="00D7797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war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87F9B8C" w:rsidR="007B4A91" w:rsidRDefault="00D7797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ul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E173A0B" w:rsidR="007B4A91" w:rsidRDefault="00D7797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s path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D7E39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2D7E39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2D7E39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2D7E39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2D7E39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62CA33D9" w:rsidR="007B4A91" w:rsidRDefault="00D77979">
      <w:pPr>
        <w:ind w:left="720"/>
        <w:rPr>
          <w:sz w:val="28"/>
          <w:szCs w:val="28"/>
        </w:rPr>
      </w:pPr>
      <w:r>
        <w:rPr>
          <w:sz w:val="28"/>
          <w:szCs w:val="28"/>
        </w:rPr>
        <w:t>By adding a point system and a bar for the high score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69688022">
    <w:abstractNumId w:val="0"/>
  </w:num>
  <w:num w:numId="2" w16cid:durableId="2038119112">
    <w:abstractNumId w:val="1"/>
  </w:num>
  <w:num w:numId="3" w16cid:durableId="384184624">
    <w:abstractNumId w:val="3"/>
  </w:num>
  <w:num w:numId="4" w16cid:durableId="14198654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D7E39"/>
    <w:rsid w:val="00556965"/>
    <w:rsid w:val="007B4A91"/>
    <w:rsid w:val="00D77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92</Words>
  <Characters>1097</Characters>
  <Application>Microsoft Office Word</Application>
  <DocSecurity>0</DocSecurity>
  <Lines>9</Lines>
  <Paragraphs>2</Paragraphs>
  <ScaleCrop>false</ScaleCrop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3-18T05:03:00Z</dcterms:created>
  <dcterms:modified xsi:type="dcterms:W3CDTF">2023-04-04T09:51:00Z</dcterms:modified>
</cp:coreProperties>
</file>